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7ce0a227b26da90257ed77d3047e9657bc6e8"/>
    <w:p>
      <w:pPr>
        <w:pStyle w:val="Heading1"/>
      </w:pPr>
      <w:r>
        <w:t xml:space="preserve">Cover Letter for Lawyer Position in Kenya Nairobi</w:t>
      </w:r>
    </w:p>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Date: [Insert Date]</w:t>
      </w:r>
    </w:p>
    <w:p>
      <w:pPr>
        <w:pStyle w:val="BodyText"/>
      </w:pPr>
      <w:r>
        <w:t xml:space="preserve">Human Resources Department</w:t>
      </w:r>
      <w:r>
        <w:br/>
      </w:r>
      <w:r>
        <w:t xml:space="preserve">[Law Firm Name]</w:t>
      </w:r>
      <w:r>
        <w:br/>
      </w:r>
      <w:r>
        <w:t xml:space="preserve">[Firm Address]</w:t>
      </w:r>
      <w:r>
        <w:br/>
      </w:r>
      <w:r>
        <w:t xml:space="preserve">Nairobi, Kenya</w:t>
      </w:r>
    </w:p>
    <w:p>
      <w:pPr>
        <w:pStyle w:val="BodyText"/>
      </w:pPr>
      <w:r>
        <w:t xml:space="preserve">Dear Hiring Team,</w:t>
      </w:r>
    </w:p>
    <w:p>
      <w:pPr>
        <w:pStyle w:val="BodyText"/>
      </w:pPr>
      <w:r>
        <w:t xml:space="preserve">I am writing to express my enthusiastic interest in the Lawyer position at [Law Firm Name] in Kenya Nairobi. As a dedicated legal professional with a strong foundation in Kenyan law and a passion for advocating justice within the vibrant legal landscape of Nairobi, I am eager to contribute my skills, experience, and commitment to excellence to your esteemed firm. My background as a lawyer, combined with my deep understanding of the unique challenges and opportunities in Kenya’s capital city, positions me as an ideal candidate to support your mission of delivering exceptional legal services.</w:t>
      </w:r>
    </w:p>
    <w:p>
      <w:pPr>
        <w:pStyle w:val="BodyText"/>
      </w:pPr>
      <w:r>
        <w:t xml:space="preserve">Having practiced law for [X years] in Nairobi, I have developed a comprehensive understanding of Kenyan jurisprudence, including the nuances of civil litigation, corporate law, and constitutional rights. My work has focused on addressing complex legal issues that arise in a dynamic urban environment like Nairobi, where businesses, individuals, and institutions navigate an ever-evolving regulatory framework. For instance, I recently represented a multinational corporation in a high-profile commercial dispute involving contract interpretation under the Kenyan Contract Act, leveraging my ability to analyze intricate legal matters while ensuring compliance with local statutes. This experience has honed my skills in negotiation, advocacy, and strategic problem-solving—qualities I believe are essential for success in Kenya Nairobi’s competitive legal sector.</w:t>
      </w:r>
    </w:p>
    <w:p>
      <w:pPr>
        <w:pStyle w:val="BodyText"/>
      </w:pPr>
      <w:r>
        <w:t xml:space="preserve">As a lawyer in Kenya Nairobi, I have consistently prioritized client-centric approaches and ethical integrity. My work with clients ranging from startups to established enterprises has required me to balance legal expertise with cultural sensitivity, understanding the unique needs of diverse stakeholders. For example, I collaborated with community organizations to draft legal frameworks that protect the rights of informal sector workers in Nairobi, reflecting my commitment to social justice and equitable access to legal resources. This aligns with [Law Firm Name]’s reputation for addressing both corporate and public interest cases, ensuring that justice is not only served but also accessible to all.</w:t>
      </w:r>
    </w:p>
    <w:p>
      <w:pPr>
        <w:pStyle w:val="BodyText"/>
      </w:pPr>
      <w:r>
        <w:t xml:space="preserve">Kenya Nairobi presents a distinctive legal environment characterized by rapid urbanization, technological innovation, and a growing demand for specialized legal services. As a lawyer in this region, I have stayed abreast of developments such as the implementation of digital case management systems in Kenyan courts and the increasing importance of data privacy laws under the Data Protection Act. My proactive approach to learning has enabled me to advise clients on emerging legal trends, such as cybersecurity compliance and environmental regulations, which are critical for businesses operating in Nairobi’s thriving economy. I am particularly drawn to [Law Firm Name]’s emphasis on innovation and client-focused solutions, which resonates with my own professional philosophy.</w:t>
      </w:r>
    </w:p>
    <w:p>
      <w:pPr>
        <w:pStyle w:val="BodyText"/>
      </w:pPr>
      <w:r>
        <w:t xml:space="preserve">In addition to my technical expertise, I bring a collaborative spirit and a commitment to fostering strong relationships within the legal community. My time in Nairobi has allowed me to build networks with judges, legal scholars, and industry leaders, which I believe is vital for providing holistic legal counsel. For example, I have participated in seminars hosted by the Kenya Law Society on topics such as judicial reforms and access to justice, contributing to discussions that shape the future of Kenyan law. This engagement has not only expanded my knowledge but also reinforced my belief in the importance of a lawyer’s role as both an advocate and a community builder.</w:t>
      </w:r>
    </w:p>
    <w:p>
      <w:pPr>
        <w:pStyle w:val="BodyText"/>
      </w:pPr>
      <w:r>
        <w:t xml:space="preserve">What excites me most about [Law Firm Name] is its dedication to excellence and its reputation for handling high-impact cases that influence Kenya Nairobi’s legal landscape. Whether it is representing clients in commercial disputes, advising on regulatory compliance, or advocating for policy reforms, I am confident that my experience as a lawyer in this region will enable me to make meaningful contributions. I am particularly interested in the firm’s work on corporate governance and human rights advocacy, areas where my background in constitutional law and public interest litigation would align seamlessly.</w:t>
      </w:r>
    </w:p>
    <w:p>
      <w:pPr>
        <w:pStyle w:val="BodyText"/>
      </w:pPr>
      <w:r>
        <w:t xml:space="preserve">Finally, I want to emphasize my unwavering commitment to upholding the values of integrity, professionalism, and service that define the legal profession in Kenya. As a lawyer in Nairobi, I have witnessed firsthand the transformative power of legal advocacy in addressing systemic challenges and empowering individuals. I am eager to bring this same dedication to [Law Firm Name], where I can collaborate with like-minded professionals to deliver exceptional legal outcomes for clients while contributing to the broader goals of justice and equity in Kenya.</w:t>
      </w:r>
    </w:p>
    <w:p>
      <w:pPr>
        <w:pStyle w:val="BodyText"/>
      </w:pPr>
      <w:r>
        <w:t xml:space="preserve">Thank you for considering my application. I would welcome the opportunity to discuss how my qualifications and passion for law align with the needs of your firm. Please feel free to contact me at [Phone Number] or [Email Address] at your earliest convenience. I look forward to the possibility of contributing to [Law Firm Name]’s continued success in Kenya Nairobi.</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9:29Z</dcterms:created>
  <dcterms:modified xsi:type="dcterms:W3CDTF">2026-07-23T16:19:29Z</dcterms:modified>
</cp:coreProperties>
</file>

<file path=docProps/custom.xml><?xml version="1.0" encoding="utf-8"?>
<Properties xmlns="http://schemas.openxmlformats.org/officeDocument/2006/custom-properties" xmlns:vt="http://schemas.openxmlformats.org/officeDocument/2006/docPropsVTypes"/>
</file>